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45"/>
        <w:gridCol w:w="4865"/>
        <w:gridCol w:w="4318"/>
      </w:tblGrid>
      <w:tr w:rsidR="00812546" w:rsidRPr="00812546" w14:paraId="37C235D3" w14:textId="77777777" w:rsidTr="007078BA">
        <w:trPr>
          <w:trHeight w:val="611"/>
        </w:trPr>
        <w:tc>
          <w:tcPr>
            <w:tcW w:w="5845" w:type="dxa"/>
            <w:vMerge w:val="restart"/>
          </w:tcPr>
          <w:p w14:paraId="53415825" w14:textId="5901482C" w:rsidR="00812546" w:rsidRPr="00812546" w:rsidRDefault="00812546" w:rsidP="007078BA">
            <w:pPr>
              <w:rPr>
                <w:rFonts w:cstheme="minorHAnsi"/>
              </w:rPr>
            </w:pPr>
            <w:r w:rsidRPr="00812546">
              <w:rPr>
                <w:rFonts w:cstheme="minorHAnsi"/>
                <w:noProof/>
              </w:rPr>
              <w:drawing>
                <wp:inline distT="0" distB="0" distL="0" distR="0" wp14:anchorId="2447CE7C" wp14:editId="71C92710">
                  <wp:extent cx="1981200" cy="1176951"/>
                  <wp:effectExtent l="0" t="0" r="0" b="4445"/>
                  <wp:docPr id="4" name="Picture 3" descr="See the source imag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5C8D9D9-4009-43FF-8D0B-AECF2ACA900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 descr="See the source image">
                            <a:extLst>
                              <a:ext uri="{FF2B5EF4-FFF2-40B4-BE49-F238E27FC236}">
                                <a16:creationId xmlns:a16="http://schemas.microsoft.com/office/drawing/2014/main" id="{55C8D9D9-4009-43FF-8D0B-AECF2ACA900D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81200" cy="117695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65" w:type="dxa"/>
            <w:vMerge w:val="restart"/>
            <w:vAlign w:val="center"/>
          </w:tcPr>
          <w:p w14:paraId="2D92A2DC" w14:textId="77777777" w:rsidR="00812546" w:rsidRPr="000B24B4" w:rsidRDefault="00812546" w:rsidP="007078BA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812546">
              <w:rPr>
                <w:b/>
                <w:color w:val="000000"/>
                <w:sz w:val="28"/>
                <w:szCs w:val="28"/>
                <w:lang w:val="en"/>
              </w:rPr>
              <w:t xml:space="preserve">743 </w:t>
            </w:r>
            <w:r>
              <w:rPr>
                <w:b/>
                <w:color w:val="000000"/>
                <w:sz w:val="28"/>
                <w:szCs w:val="28"/>
                <w:lang w:val="en"/>
              </w:rPr>
              <w:t>Address and company name</w:t>
            </w:r>
            <w:r w:rsidRPr="00812546">
              <w:rPr>
                <w:b/>
                <w:color w:val="000000"/>
                <w:sz w:val="28"/>
                <w:szCs w:val="28"/>
                <w:lang w:val="en"/>
              </w:rPr>
              <w:t>,</w:t>
            </w:r>
            <w:r>
              <w:rPr>
                <w:lang w:val="en"/>
              </w:rPr>
              <w:t xml:space="preserve"> </w:t>
            </w:r>
            <w:r w:rsidRPr="00812546">
              <w:rPr>
                <w:color w:val="000000"/>
                <w:sz w:val="20"/>
                <w:szCs w:val="20"/>
                <w:lang w:val="en"/>
              </w:rPr>
              <w:br/>
            </w:r>
            <w:r>
              <w:rPr>
                <w:color w:val="000000"/>
                <w:sz w:val="20"/>
                <w:szCs w:val="20"/>
                <w:lang w:val="en"/>
              </w:rPr>
              <w:t>Country, city</w:t>
            </w:r>
          </w:p>
          <w:p w14:paraId="0CDF739D" w14:textId="2AA38E04" w:rsidR="00812546" w:rsidRPr="00812546" w:rsidRDefault="00812546" w:rsidP="007078BA">
            <w:pPr>
              <w:rPr>
                <w:rFonts w:cstheme="minorHAnsi"/>
                <w:lang w:val="ru-RU"/>
              </w:rPr>
            </w:pPr>
            <w:r>
              <w:rPr>
                <w:color w:val="000000"/>
                <w:sz w:val="20"/>
                <w:szCs w:val="20"/>
                <w:lang w:val="en"/>
              </w:rPr>
              <w:t>Email address for contacts</w:t>
            </w:r>
          </w:p>
        </w:tc>
        <w:tc>
          <w:tcPr>
            <w:tcW w:w="4318" w:type="dxa"/>
          </w:tcPr>
          <w:p w14:paraId="7362FE49" w14:textId="77777777" w:rsidR="00812546" w:rsidRPr="00812546" w:rsidRDefault="00812546" w:rsidP="007078BA">
            <w:pPr>
              <w:rPr>
                <w:rFonts w:cstheme="minorHAnsi"/>
                <w:lang w:val="ru-RU"/>
              </w:rPr>
            </w:pPr>
          </w:p>
        </w:tc>
      </w:tr>
      <w:tr w:rsidR="00812546" w:rsidRPr="00812546" w14:paraId="0949A283" w14:textId="77777777" w:rsidTr="007078BA">
        <w:tc>
          <w:tcPr>
            <w:tcW w:w="5845" w:type="dxa"/>
            <w:vMerge/>
          </w:tcPr>
          <w:p w14:paraId="3097AA82" w14:textId="77777777" w:rsidR="00812546" w:rsidRPr="00812546" w:rsidRDefault="00812546" w:rsidP="007078BA">
            <w:pPr>
              <w:rPr>
                <w:rFonts w:cstheme="minorHAnsi"/>
                <w:lang w:val="ru-RU"/>
              </w:rPr>
            </w:pPr>
          </w:p>
        </w:tc>
        <w:tc>
          <w:tcPr>
            <w:tcW w:w="4865" w:type="dxa"/>
            <w:vMerge/>
          </w:tcPr>
          <w:p w14:paraId="4575024F" w14:textId="77777777" w:rsidR="00812546" w:rsidRPr="00812546" w:rsidRDefault="00812546" w:rsidP="007078BA">
            <w:pPr>
              <w:rPr>
                <w:rFonts w:cstheme="minorHAnsi"/>
                <w:lang w:val="ru-RU"/>
              </w:rPr>
            </w:pPr>
          </w:p>
        </w:tc>
        <w:tc>
          <w:tcPr>
            <w:tcW w:w="4318" w:type="dxa"/>
          </w:tcPr>
          <w:p w14:paraId="34E67CAC" w14:textId="3B513DFE" w:rsidR="00812546" w:rsidRPr="00812546" w:rsidRDefault="00812546" w:rsidP="007078BA">
            <w:pPr>
              <w:rPr>
                <w:rFonts w:cstheme="minorHAnsi"/>
                <w:lang w:val="ru-RU"/>
              </w:rPr>
            </w:pPr>
            <w:r w:rsidRPr="00812546">
              <w:rPr>
                <w:lang w:val="en"/>
              </w:rPr>
              <w:t xml:space="preserve">Date: </w:t>
            </w:r>
            <w:r>
              <w:rPr>
                <w:lang w:val="en"/>
              </w:rPr>
              <w:t>day</w:t>
            </w:r>
            <w:r w:rsidRPr="00812546">
              <w:rPr>
                <w:lang w:val="en"/>
              </w:rPr>
              <w:t>/</w:t>
            </w:r>
            <w:r>
              <w:rPr>
                <w:lang w:val="en"/>
              </w:rPr>
              <w:t>month</w:t>
            </w:r>
            <w:r w:rsidRPr="00812546">
              <w:rPr>
                <w:lang w:val="en"/>
              </w:rPr>
              <w:t>/</w:t>
            </w:r>
            <w:r>
              <w:rPr>
                <w:lang w:val="en"/>
              </w:rPr>
              <w:t>year</w:t>
            </w:r>
          </w:p>
        </w:tc>
      </w:tr>
      <w:tr w:rsidR="00812546" w:rsidRPr="00812546" w14:paraId="71612E1E" w14:textId="77777777" w:rsidTr="007078BA">
        <w:tc>
          <w:tcPr>
            <w:tcW w:w="5845" w:type="dxa"/>
            <w:vMerge/>
          </w:tcPr>
          <w:p w14:paraId="68EC2EC4" w14:textId="77777777" w:rsidR="00812546" w:rsidRPr="00812546" w:rsidRDefault="00812546" w:rsidP="007078BA">
            <w:pPr>
              <w:rPr>
                <w:rFonts w:cstheme="minorHAnsi"/>
                <w:lang w:val="ru-RU"/>
              </w:rPr>
            </w:pPr>
          </w:p>
        </w:tc>
        <w:tc>
          <w:tcPr>
            <w:tcW w:w="4865" w:type="dxa"/>
            <w:vMerge/>
          </w:tcPr>
          <w:p w14:paraId="47CAF15D" w14:textId="77777777" w:rsidR="00812546" w:rsidRPr="00812546" w:rsidRDefault="00812546" w:rsidP="007078BA">
            <w:pPr>
              <w:rPr>
                <w:rFonts w:cstheme="minorHAnsi"/>
                <w:lang w:val="ru-RU"/>
              </w:rPr>
            </w:pPr>
          </w:p>
        </w:tc>
        <w:tc>
          <w:tcPr>
            <w:tcW w:w="4318" w:type="dxa"/>
          </w:tcPr>
          <w:p w14:paraId="4F9A66A9" w14:textId="38385872" w:rsidR="00812546" w:rsidRPr="000B24B4" w:rsidRDefault="00812546" w:rsidP="007078BA">
            <w:pPr>
              <w:rPr>
                <w:rFonts w:cstheme="minorHAnsi"/>
              </w:rPr>
            </w:pPr>
            <w:r w:rsidRPr="00812546">
              <w:rPr>
                <w:lang w:val="en"/>
              </w:rPr>
              <w:t xml:space="preserve">Time: </w:t>
            </w:r>
            <w:r>
              <w:rPr>
                <w:color w:val="000000"/>
                <w:sz w:val="24"/>
                <w:szCs w:val="24"/>
                <w:lang w:val="en"/>
              </w:rPr>
              <w:t>exact time of compilation</w:t>
            </w:r>
          </w:p>
        </w:tc>
      </w:tr>
      <w:tr w:rsidR="00812546" w:rsidRPr="00812546" w14:paraId="5B5DFEFF" w14:textId="77777777" w:rsidTr="007078BA">
        <w:tc>
          <w:tcPr>
            <w:tcW w:w="5845" w:type="dxa"/>
            <w:vMerge/>
          </w:tcPr>
          <w:p w14:paraId="3833351A" w14:textId="77777777" w:rsidR="00812546" w:rsidRPr="000B24B4" w:rsidRDefault="00812546" w:rsidP="007078BA">
            <w:pPr>
              <w:rPr>
                <w:rFonts w:cstheme="minorHAnsi"/>
              </w:rPr>
            </w:pPr>
          </w:p>
        </w:tc>
        <w:tc>
          <w:tcPr>
            <w:tcW w:w="4865" w:type="dxa"/>
            <w:vMerge/>
          </w:tcPr>
          <w:p w14:paraId="1F88F832" w14:textId="77777777" w:rsidR="00812546" w:rsidRPr="000B24B4" w:rsidRDefault="00812546" w:rsidP="007078BA">
            <w:pPr>
              <w:rPr>
                <w:rFonts w:cstheme="minorHAnsi"/>
              </w:rPr>
            </w:pPr>
          </w:p>
        </w:tc>
        <w:tc>
          <w:tcPr>
            <w:tcW w:w="4318" w:type="dxa"/>
          </w:tcPr>
          <w:p w14:paraId="64A65028" w14:textId="77777777" w:rsidR="00812546" w:rsidRPr="000B24B4" w:rsidRDefault="00812546" w:rsidP="007078BA">
            <w:pPr>
              <w:rPr>
                <w:rFonts w:cstheme="minorHAnsi"/>
              </w:rPr>
            </w:pPr>
          </w:p>
        </w:tc>
      </w:tr>
    </w:tbl>
    <w:p w14:paraId="400C6F21" w14:textId="77777777" w:rsidR="00812546" w:rsidRPr="000B24B4" w:rsidRDefault="00812546" w:rsidP="007078BA">
      <w:pPr>
        <w:spacing w:after="0"/>
        <w:rPr>
          <w:rFonts w:cstheme="minorHAnsi"/>
        </w:rPr>
      </w:pPr>
    </w:p>
    <w:tbl>
      <w:tblPr>
        <w:tblW w:w="15295" w:type="dxa"/>
        <w:tblLayout w:type="fixed"/>
        <w:tblLook w:val="04A0" w:firstRow="1" w:lastRow="0" w:firstColumn="1" w:lastColumn="0" w:noHBand="0" w:noVBand="1"/>
      </w:tblPr>
      <w:tblGrid>
        <w:gridCol w:w="1885"/>
        <w:gridCol w:w="1710"/>
        <w:gridCol w:w="1980"/>
        <w:gridCol w:w="1980"/>
        <w:gridCol w:w="1980"/>
        <w:gridCol w:w="1710"/>
        <w:gridCol w:w="2160"/>
        <w:gridCol w:w="1890"/>
      </w:tblGrid>
      <w:tr w:rsidR="00812546" w:rsidRPr="00812546" w14:paraId="19B4C6A9" w14:textId="77777777" w:rsidTr="00812546">
        <w:trPr>
          <w:trHeight w:val="317"/>
        </w:trPr>
        <w:tc>
          <w:tcPr>
            <w:tcW w:w="18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8100D72" w14:textId="241F74F1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812546">
              <w:rPr>
                <w:b/>
                <w:color w:val="000000"/>
                <w:lang w:val="en"/>
              </w:rPr>
              <w:t>CLOTHING</w:t>
            </w:r>
          </w:p>
        </w:tc>
        <w:tc>
          <w:tcPr>
            <w:tcW w:w="17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AE09AB1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59B4EB1" w14:textId="65D609A1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812546">
              <w:rPr>
                <w:b/>
                <w:color w:val="000000"/>
                <w:lang w:val="en"/>
              </w:rPr>
              <w:t>DECOR</w:t>
            </w: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226C6B2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4A1982C" w14:textId="2994DA4E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812546">
              <w:rPr>
                <w:b/>
                <w:color w:val="000000"/>
                <w:lang w:val="en"/>
              </w:rPr>
              <w:t>FURNITURE</w:t>
            </w:r>
          </w:p>
        </w:tc>
        <w:tc>
          <w:tcPr>
            <w:tcW w:w="17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6578CFA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7C8271E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812546">
              <w:rPr>
                <w:b/>
                <w:color w:val="000000"/>
                <w:lang w:val="en"/>
              </w:rPr>
              <w:t>LAWN CARE</w:t>
            </w:r>
          </w:p>
        </w:tc>
        <w:tc>
          <w:tcPr>
            <w:tcW w:w="18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4916AA3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812546" w:rsidRPr="00812546" w14:paraId="29FDE1B5" w14:textId="77777777" w:rsidTr="00812546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735F3E5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Child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BDA825D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$0.25 - $1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8C81264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Lamp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E762951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$5.00 - $10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61C01F6" w14:textId="73ECC632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  <w:lang w:val="ru-RU"/>
              </w:rPr>
            </w:pPr>
            <w:r>
              <w:rPr>
                <w:color w:val="000000"/>
                <w:lang w:val="en"/>
              </w:rPr>
              <w:t>Armchair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B8405D2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$50.00 - $75.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2E01FC2" w14:textId="51BCC7FB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Lawn mower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2F207C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$30.00 - $75.00</w:t>
            </w:r>
          </w:p>
        </w:tc>
      </w:tr>
      <w:tr w:rsidR="00812546" w:rsidRPr="00812546" w14:paraId="6A48BED7" w14:textId="77777777" w:rsidTr="00812546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BC89A20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Children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9CD6809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$0.50 - $3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81CF3C4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Throw pillow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C07F85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$1.00 - $3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8E8D894" w14:textId="1F2D720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 xml:space="preserve">Bed size 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7C94F46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$50.00 - $75.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0F32266" w14:textId="488BAC0A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color w:val="000000"/>
                <w:lang w:val="en"/>
              </w:rPr>
              <w:t>Mower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A7B6118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$200.00 - 500.00</w:t>
            </w:r>
          </w:p>
        </w:tc>
      </w:tr>
      <w:tr w:rsidR="00812546" w:rsidRPr="00812546" w14:paraId="514EA036" w14:textId="77777777" w:rsidTr="00812546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3CE3851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Junior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5338B8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$1.00 - $3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8B3B4A6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Décor, wall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1261AED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$1.00 - $3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DE3A8AC" w14:textId="0DD27A3B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Bed siz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1CABFA1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$50.00 - $75.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A2641C0" w14:textId="5250CC23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 xml:space="preserve">Eater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8B560C8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$5.00 - $10.00</w:t>
            </w:r>
          </w:p>
        </w:tc>
      </w:tr>
      <w:tr w:rsidR="00812546" w:rsidRPr="00812546" w14:paraId="2E036A94" w14:textId="77777777" w:rsidTr="00812546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065235D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Adult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30A8844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$1.00 - $3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61A7E9B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Mirror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177DB59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$20.00 - $40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E26B367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Night Stand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BD80F6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$20.00 - $30.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A0931A9" w14:textId="00B44066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 xml:space="preserve">Eater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C3077F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$15.00 - $30.00</w:t>
            </w:r>
          </w:p>
        </w:tc>
      </w:tr>
      <w:tr w:rsidR="00812546" w:rsidRPr="00812546" w14:paraId="3589D56D" w14:textId="77777777" w:rsidTr="00812546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41C88A1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Jacket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5B272A9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$3.00 - $5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9E5A600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Drop Rag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A1DF0FE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$2.00 - $5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9B31371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Tabl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5FDC7B7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$20.00 - $50.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3E3A673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Edger (</w:t>
            </w:r>
            <w:proofErr w:type="spellStart"/>
            <w:r w:rsidRPr="00812546">
              <w:rPr>
                <w:color w:val="000000"/>
                <w:lang w:val="en"/>
              </w:rPr>
              <w:t>Elek</w:t>
            </w:r>
            <w:proofErr w:type="spellEnd"/>
            <w:r w:rsidRPr="00812546">
              <w:rPr>
                <w:color w:val="000000"/>
                <w:lang w:val="en"/>
              </w:rPr>
              <w:t>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7563FD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$5.00 - $10.00</w:t>
            </w:r>
          </w:p>
        </w:tc>
      </w:tr>
      <w:tr w:rsidR="00812546" w:rsidRPr="00812546" w14:paraId="305968B2" w14:textId="77777777" w:rsidTr="00812546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3CD7B63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Winter coat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D032EB2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$05.00 - $10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E236988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Area mat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F9484D0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$20.00 - $25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FB7E385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CA05BD9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EF0A1D3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Edger (Gas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07CD738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$15.00 - $20.00</w:t>
            </w:r>
          </w:p>
        </w:tc>
      </w:tr>
      <w:tr w:rsidR="00812546" w:rsidRPr="00812546" w14:paraId="11F3CDC7" w14:textId="77777777" w:rsidTr="00812546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11236F9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Children's shoe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2D3E524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$0.25 - $1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60A8B7D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Basket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D962C74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$0.50 - $2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534234C" w14:textId="07C9EEE8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812546">
              <w:rPr>
                <w:b/>
                <w:color w:val="000000"/>
                <w:lang w:val="en"/>
              </w:rPr>
              <w:t>ACCESSORIE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C3B0D8D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083A621" w14:textId="50FD442E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color w:val="000000"/>
                <w:lang w:val="en"/>
              </w:rPr>
              <w:t>And</w:t>
            </w:r>
            <w:r w:rsidRPr="00812546">
              <w:rPr>
                <w:color w:val="000000"/>
                <w:lang w:val="en"/>
              </w:rPr>
              <w:t>tool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88F38A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$0.50 - $3.00</w:t>
            </w:r>
          </w:p>
        </w:tc>
      </w:tr>
      <w:tr w:rsidR="00812546" w:rsidRPr="00812546" w14:paraId="07C474A8" w14:textId="77777777" w:rsidTr="00812546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129FA33" w14:textId="370EC4DD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 xml:space="preserve">Footwear 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704520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$0.25 - $1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818CB38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Curtains (pair)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A390115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$2.00 - $5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7EB3F05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Wrapping paper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6DD8C17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$0.50 - $1.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C543010" w14:textId="781775CA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Tooling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4C4AA43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$10.00 - $20.00</w:t>
            </w:r>
          </w:p>
        </w:tc>
      </w:tr>
      <w:tr w:rsidR="00812546" w:rsidRPr="00812546" w14:paraId="29C1D2E4" w14:textId="77777777" w:rsidTr="00812546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6BBF9DF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46D9343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AB75478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Candle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6306559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$0.50 - $2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9ACD46F" w14:textId="0006387C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color w:val="000000"/>
                <w:lang w:val="en"/>
              </w:rPr>
              <w:t>Package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5E7CA4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$0.25 - $0.5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1E08302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0EBEFE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</w:tr>
      <w:tr w:rsidR="00812546" w:rsidRPr="00812546" w14:paraId="7387497F" w14:textId="77777777" w:rsidTr="00812546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BC44CA6" w14:textId="7C70FCFB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812546">
              <w:rPr>
                <w:b/>
                <w:color w:val="000000"/>
                <w:lang w:val="en"/>
              </w:rPr>
              <w:t>ACCESSORIE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4BD2B4A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8326516" w14:textId="5EA7E021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 xml:space="preserve">Scope 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05CE776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$0.50 - $2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7289E57" w14:textId="125BB159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 xml:space="preserve">Paper 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4F4ED7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$0.50 - $1.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99062C5" w14:textId="23611B39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812546">
              <w:rPr>
                <w:b/>
                <w:color w:val="000000"/>
                <w:lang w:val="en"/>
              </w:rPr>
              <w:t>OPEN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32A2983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</w:tr>
      <w:tr w:rsidR="00812546" w:rsidRPr="00812546" w14:paraId="10F950EA" w14:textId="77777777" w:rsidTr="00812546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81B9535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Hair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537E6B3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$0.50 - $1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C9A2FB5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Фоторамки (L)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224DB98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$5.00 - $20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B090979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4BD23BA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71055F6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Set of Patio Tabl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8BE8B79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$50.00 - $100.00</w:t>
            </w:r>
          </w:p>
        </w:tc>
      </w:tr>
      <w:tr w:rsidR="00812546" w:rsidRPr="00812546" w14:paraId="7435C04F" w14:textId="77777777" w:rsidTr="00812546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7A1DE13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Jewelry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7D15A2B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$0.50 - $3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57CE03D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2B35BFA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5DC5B29" w14:textId="37A524CE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812546">
              <w:rPr>
                <w:b/>
                <w:color w:val="000000"/>
                <w:lang w:val="en"/>
              </w:rPr>
              <w:t>BEAUTY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1A22FD4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6119C46" w14:textId="0C07E869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 xml:space="preserve">Flower pot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CA5157A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$0.50 - $1.00</w:t>
            </w:r>
          </w:p>
        </w:tc>
      </w:tr>
      <w:tr w:rsidR="00812546" w:rsidRPr="00812546" w14:paraId="68275D72" w14:textId="77777777" w:rsidTr="00812546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D1F927B" w14:textId="1BC5526B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 xml:space="preserve">Sun 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F435538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$0.50 - $5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5292BB2" w14:textId="6F1A4014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812546">
              <w:rPr>
                <w:b/>
                <w:color w:val="000000"/>
                <w:lang w:val="en"/>
              </w:rPr>
              <w:t>KITCHEN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77E2A25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E23CF84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Shampoo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EDCE160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$1.00 - $2.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ABF2BB0" w14:textId="3D193B62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 xml:space="preserve">Flower pot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2FBFD0B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$5.00 - $10.00</w:t>
            </w:r>
          </w:p>
        </w:tc>
      </w:tr>
      <w:tr w:rsidR="00812546" w:rsidRPr="00812546" w14:paraId="6CCC2CE7" w14:textId="77777777" w:rsidTr="00812546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938BF12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812546">
              <w:rPr>
                <w:color w:val="000000"/>
                <w:lang w:val="en"/>
              </w:rPr>
              <w:t>Сумка</w:t>
            </w:r>
            <w:proofErr w:type="spellEnd"/>
            <w:r w:rsidRPr="00812546">
              <w:rPr>
                <w:color w:val="000000"/>
                <w:lang w:val="en"/>
              </w:rPr>
              <w:t xml:space="preserve"> Pack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106FB85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$1.00 - $5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3EBD8F6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Dishe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9EF1F53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$0.50 - $1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5917158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Air conditioner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7B60DAB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$1.00 - $2.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E3724A6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Garden bench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485D1BE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$25.00 - $40.00</w:t>
            </w:r>
          </w:p>
        </w:tc>
      </w:tr>
      <w:tr w:rsidR="00812546" w:rsidRPr="00812546" w14:paraId="1F7EC80A" w14:textId="77777777" w:rsidTr="00812546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FE393AD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8A53422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4CDBF90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Utensil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43ACE88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$0.50 - $2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F11FB5D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Lotion Body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FE51552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$1.00 - $2.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26FD26A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6E80E70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</w:tr>
      <w:tr w:rsidR="00812546" w:rsidRPr="00812546" w14:paraId="2D55ED01" w14:textId="77777777" w:rsidTr="00812546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DCCE9F1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37B93D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9CA2837" w14:textId="0CF485FF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 xml:space="preserve">Table 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B756B4C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$0.5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2A2079E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Polish nail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0B1D67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$1.00 - $2.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E73CC91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B7B897A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</w:tr>
      <w:tr w:rsidR="00812546" w:rsidRPr="00812546" w14:paraId="313E5113" w14:textId="77777777" w:rsidTr="00812546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472177A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7FB948A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97E3737" w14:textId="266BB466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 xml:space="preserve">Pots 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1924F5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$3.00 - $10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1AB74AB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9A7774C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8987AC7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AAD872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</w:tr>
      <w:tr w:rsidR="00812546" w:rsidRPr="00812546" w14:paraId="2A4BEAB2" w14:textId="77777777" w:rsidTr="00812546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EB92091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232C45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3664BD9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Devices (small)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78BC8A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$5.00 - $10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0E5EBE0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F96BFE0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54BC37F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697D826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</w:tr>
      <w:tr w:rsidR="00812546" w:rsidRPr="00812546" w14:paraId="0095C8AC" w14:textId="77777777" w:rsidTr="00812546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D776DAE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9B77CD6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F3CE24C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Drinking glasse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DC28587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$0.50 - $1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A897911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6F63FAA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FF54954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00AFCEC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</w:tr>
      <w:tr w:rsidR="00812546" w:rsidRPr="00812546" w14:paraId="462104F1" w14:textId="77777777" w:rsidTr="000E5D59">
        <w:trPr>
          <w:trHeight w:val="317"/>
        </w:trPr>
        <w:tc>
          <w:tcPr>
            <w:tcW w:w="15295" w:type="dxa"/>
            <w:gridSpan w:val="8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2CCF80" w14:textId="6C251831" w:rsidR="00812546" w:rsidRPr="00812546" w:rsidRDefault="00812546" w:rsidP="00812546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color w:val="000000"/>
                <w:lang w:val="en"/>
              </w:rPr>
              <w:t>Note:</w:t>
            </w:r>
          </w:p>
        </w:tc>
      </w:tr>
      <w:tr w:rsidR="00812546" w:rsidRPr="00812546" w14:paraId="4A391AF4" w14:textId="77777777" w:rsidTr="0007775F">
        <w:trPr>
          <w:trHeight w:val="317"/>
        </w:trPr>
        <w:tc>
          <w:tcPr>
            <w:tcW w:w="15295" w:type="dxa"/>
            <w:gridSpan w:val="8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DED83A6" w14:textId="77777777" w:rsidR="00812546" w:rsidRDefault="00812546" w:rsidP="00812546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  <w:p w14:paraId="3584E1E9" w14:textId="77777777" w:rsidR="00812546" w:rsidRDefault="00812546" w:rsidP="00812546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  <w:p w14:paraId="0F991404" w14:textId="77777777" w:rsidR="00812546" w:rsidRDefault="00812546" w:rsidP="00812546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  <w:p w14:paraId="1712E071" w14:textId="45DB780B" w:rsidR="00812546" w:rsidRPr="00812546" w:rsidRDefault="00812546" w:rsidP="00812546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</w:tbl>
    <w:p w14:paraId="0C4A9521" w14:textId="77777777" w:rsidR="00812546" w:rsidRPr="00812546" w:rsidRDefault="00812546" w:rsidP="007078BA">
      <w:pPr>
        <w:spacing w:after="0"/>
        <w:rPr>
          <w:rFonts w:cstheme="minorHAnsi"/>
          <w:sz w:val="2"/>
          <w:szCs w:val="2"/>
          <w:lang w:val="ru-RU"/>
        </w:rPr>
      </w:pPr>
    </w:p>
    <w:p w14:paraId="70E0F37B" w14:textId="41E71444" w:rsidR="00BB1220" w:rsidRPr="00812546" w:rsidRDefault="00BB1220" w:rsidP="009D03B3">
      <w:pPr>
        <w:spacing w:after="0"/>
        <w:rPr>
          <w:rFonts w:cstheme="minorHAnsi"/>
          <w:sz w:val="2"/>
          <w:szCs w:val="2"/>
          <w:lang w:val="ru-RU"/>
        </w:rPr>
      </w:pPr>
    </w:p>
    <w:sectPr w:rsidR="00BB1220" w:rsidRPr="00812546" w:rsidSect="00D45559">
      <w:headerReference w:type="default" r:id="rId8"/>
      <w:pgSz w:w="16838" w:h="11906" w:orient="landscape" w:code="9"/>
      <w:pgMar w:top="720" w:right="108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1E7EC9" w14:textId="77777777" w:rsidR="00786DE9" w:rsidRDefault="00786DE9" w:rsidP="00025008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706B1A41" w14:textId="77777777" w:rsidR="00786DE9" w:rsidRDefault="00786DE9" w:rsidP="00025008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EF4DD4" w14:textId="77777777" w:rsidR="00786DE9" w:rsidRDefault="00786DE9" w:rsidP="00025008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78E705FD" w14:textId="77777777" w:rsidR="00786DE9" w:rsidRDefault="00786DE9" w:rsidP="00025008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A1CD1" w14:textId="5EA89ACE" w:rsidR="00096E54" w:rsidRPr="002C01F7" w:rsidRDefault="00096E54" w:rsidP="00025008">
    <w:pPr>
      <w:pStyle w:val="a3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4FANyv4sktAAAA"/>
  </w:docVars>
  <w:rsids>
    <w:rsidRoot w:val="00025008"/>
    <w:rsid w:val="000116C3"/>
    <w:rsid w:val="0001778F"/>
    <w:rsid w:val="00025008"/>
    <w:rsid w:val="0004558F"/>
    <w:rsid w:val="00076830"/>
    <w:rsid w:val="00096E54"/>
    <w:rsid w:val="000B24B4"/>
    <w:rsid w:val="000C014A"/>
    <w:rsid w:val="000C116F"/>
    <w:rsid w:val="00133F3C"/>
    <w:rsid w:val="00134413"/>
    <w:rsid w:val="001646CB"/>
    <w:rsid w:val="0018020B"/>
    <w:rsid w:val="001A0C86"/>
    <w:rsid w:val="001E7E9E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42824"/>
    <w:rsid w:val="003900C8"/>
    <w:rsid w:val="00396B47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06F9F"/>
    <w:rsid w:val="005D6D20"/>
    <w:rsid w:val="005F0027"/>
    <w:rsid w:val="005F2A8E"/>
    <w:rsid w:val="005F2B1B"/>
    <w:rsid w:val="00614671"/>
    <w:rsid w:val="00620870"/>
    <w:rsid w:val="00681862"/>
    <w:rsid w:val="006B33D7"/>
    <w:rsid w:val="00716AB3"/>
    <w:rsid w:val="00782B9B"/>
    <w:rsid w:val="0078624F"/>
    <w:rsid w:val="00786CCD"/>
    <w:rsid w:val="00786DE9"/>
    <w:rsid w:val="007A0B79"/>
    <w:rsid w:val="007B1F2A"/>
    <w:rsid w:val="007F02C0"/>
    <w:rsid w:val="00812546"/>
    <w:rsid w:val="00822600"/>
    <w:rsid w:val="00830903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9E6897"/>
    <w:rsid w:val="009F38C9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45559"/>
    <w:rsid w:val="00D51637"/>
    <w:rsid w:val="00D707B6"/>
    <w:rsid w:val="00D85184"/>
    <w:rsid w:val="00D853F8"/>
    <w:rsid w:val="00DC7B74"/>
    <w:rsid w:val="00DD2AE0"/>
    <w:rsid w:val="00E11C79"/>
    <w:rsid w:val="00E35451"/>
    <w:rsid w:val="00E976C5"/>
    <w:rsid w:val="00EE33EB"/>
    <w:rsid w:val="00EF1F67"/>
    <w:rsid w:val="00F030A8"/>
    <w:rsid w:val="00F22554"/>
    <w:rsid w:val="00F576A8"/>
    <w:rsid w:val="00F74AC8"/>
    <w:rsid w:val="00F94F8D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025008"/>
  </w:style>
  <w:style w:type="paragraph" w:styleId="a5">
    <w:name w:val="footer"/>
    <w:basedOn w:val="a"/>
    <w:link w:val="a6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025008"/>
  </w:style>
  <w:style w:type="paragraph" w:styleId="a7">
    <w:name w:val="Normal (Web)"/>
    <w:basedOn w:val="a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a8">
    <w:name w:val="Hyperlink"/>
    <w:basedOn w:val="a0"/>
    <w:uiPriority w:val="99"/>
    <w:unhideWhenUsed/>
    <w:rsid w:val="00025008"/>
    <w:rPr>
      <w:color w:val="0000FF"/>
      <w:u w:val="single"/>
    </w:rPr>
  </w:style>
  <w:style w:type="table" w:styleId="a9">
    <w:name w:val="Table Grid"/>
    <w:basedOn w:val="a1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annotation reference"/>
    <w:basedOn w:val="a0"/>
    <w:uiPriority w:val="99"/>
    <w:semiHidden/>
    <w:unhideWhenUsed/>
    <w:rsid w:val="00BB5576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ac">
    <w:name w:val="Текст примечания Знак"/>
    <w:basedOn w:val="a0"/>
    <w:link w:val="ab"/>
    <w:uiPriority w:val="99"/>
    <w:semiHidden/>
    <w:rsid w:val="00BB5576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BB5576"/>
    <w:rPr>
      <w:b/>
      <w:bCs/>
    </w:rPr>
  </w:style>
  <w:style w:type="character" w:customStyle="1" w:styleId="ae">
    <w:name w:val="Тема примечания Знак"/>
    <w:basedOn w:val="ac"/>
    <w:link w:val="ad"/>
    <w:uiPriority w:val="99"/>
    <w:semiHidden/>
    <w:rsid w:val="00BB5576"/>
    <w:rPr>
      <w:b/>
      <w:bCs/>
      <w:sz w:val="20"/>
      <w:szCs w:val="20"/>
    </w:rPr>
  </w:style>
  <w:style w:type="paragraph" w:styleId="af">
    <w:name w:val="Balloon Text"/>
    <w:basedOn w:val="a"/>
    <w:link w:val="af0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0">
    <w:name w:val="Текст выноски Знак"/>
    <w:basedOn w:val="a0"/>
    <w:link w:val="af"/>
    <w:uiPriority w:val="99"/>
    <w:semiHidden/>
    <w:rsid w:val="00BB5576"/>
    <w:rPr>
      <w:rFonts w:ascii="Segoe UI" w:hAnsi="Segoe UI" w:cs="Segoe UI"/>
      <w:sz w:val="18"/>
      <w:szCs w:val="18"/>
    </w:rPr>
  </w:style>
  <w:style w:type="character" w:styleId="af1">
    <w:name w:val="Placeholder Text"/>
    <w:basedOn w:val="a0"/>
    <w:uiPriority w:val="99"/>
    <w:semiHidden/>
    <w:rsid w:val="000B24B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0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3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7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6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1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347B4B-7D27-4768-8BFB-F43919AFC4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2</Words>
  <Characters>1384</Characters>
  <Application>Microsoft Office Word</Application>
  <DocSecurity>0</DocSecurity>
  <Lines>11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Алексей Рубан</cp:lastModifiedBy>
  <cp:revision>1</cp:revision>
  <dcterms:created xsi:type="dcterms:W3CDTF">2020-08-28T15:10:00Z</dcterms:created>
  <dcterms:modified xsi:type="dcterms:W3CDTF">2022-09-30T17:35:00Z</dcterms:modified>
  <cp:category/>
</cp:coreProperties>
</file>